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7D920" w14:textId="77777777" w:rsidR="0005658D" w:rsidRDefault="0005658D" w:rsidP="0005658D">
      <w:pPr>
        <w:pStyle w:val="Heading2"/>
      </w:pPr>
      <w:r>
        <w:rPr>
          <w:rStyle w:val="Strong"/>
          <w:b/>
          <w:bCs w:val="0"/>
        </w:rPr>
        <w:t>Overview</w:t>
      </w:r>
    </w:p>
    <w:p w14:paraId="10C1773F" w14:textId="77777777" w:rsidR="0005658D" w:rsidRDefault="0005658D" w:rsidP="0005658D">
      <w:pPr>
        <w:pStyle w:val="NormalWeb"/>
      </w:pPr>
      <w:r>
        <w:t>The purpose of this discussion is to reflect on and share the things you have learned in this module.</w:t>
      </w:r>
    </w:p>
    <w:p w14:paraId="69085E76" w14:textId="77777777" w:rsidR="0005658D" w:rsidRDefault="0005658D" w:rsidP="0005658D">
      <w:pPr>
        <w:pStyle w:val="Heading2"/>
      </w:pPr>
      <w:r>
        <w:rPr>
          <w:rStyle w:val="Strong"/>
          <w:b/>
          <w:bCs w:val="0"/>
        </w:rPr>
        <w:t>Instructions</w:t>
      </w:r>
    </w:p>
    <w:p w14:paraId="011CC603" w14:textId="77777777" w:rsidR="0005658D" w:rsidRDefault="0005658D" w:rsidP="0005658D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Identify something that made you go "wow" in this module - what surprised or impressed or shocked you?</w:t>
      </w:r>
    </w:p>
    <w:p w14:paraId="47E51F35" w14:textId="77777777" w:rsidR="0005658D" w:rsidRDefault="0005658D" w:rsidP="0005658D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Describe why this thing stood out to you.  Use quotes from your readings and research to support your observations. Make sure to use your primary sources!</w:t>
      </w:r>
    </w:p>
    <w:p w14:paraId="3BEAFDFC" w14:textId="77777777" w:rsidR="0005658D" w:rsidRDefault="0005658D" w:rsidP="0005658D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Include an illustration from the period, and make sure you caption the illustration.</w:t>
      </w:r>
    </w:p>
    <w:p w14:paraId="411E87A9" w14:textId="77777777" w:rsidR="0005658D" w:rsidRDefault="0005658D" w:rsidP="0005658D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Share two or three new words you've learned from this module and the definitions.</w:t>
      </w:r>
    </w:p>
    <w:p w14:paraId="4B473370" w14:textId="77777777" w:rsidR="0005658D" w:rsidRDefault="0005658D" w:rsidP="0005658D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Your Wow statement should be at least 100-150 words, not including the citations.</w:t>
      </w:r>
    </w:p>
    <w:p w14:paraId="058D2FC0" w14:textId="77777777" w:rsidR="0005658D" w:rsidRDefault="0005658D" w:rsidP="0005658D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By Sunday, respond to the Wows of at least two other students with at least a couple of sentences.</w:t>
      </w:r>
    </w:p>
    <w:p w14:paraId="146D86FC" w14:textId="77777777" w:rsidR="0005658D" w:rsidRDefault="0005658D" w:rsidP="0005658D">
      <w:pPr>
        <w:pStyle w:val="NormalWeb"/>
      </w:pPr>
      <w:r>
        <w:t xml:space="preserve">Use the </w:t>
      </w:r>
      <w:hyperlink r:id="rId5" w:tgtFrame="_blank" w:history="1">
        <w:r>
          <w:rPr>
            <w:rStyle w:val="Hyperlink"/>
          </w:rPr>
          <w:t xml:space="preserve">Purdue OWL Chicago Style guide </w:t>
        </w:r>
      </w:hyperlink>
      <w:r>
        <w:t> for help with the correct citation style for your quotes.</w:t>
      </w:r>
    </w:p>
    <w:p w14:paraId="6FC8BAED" w14:textId="5E36FDB7" w:rsidR="00EA1C89" w:rsidRPr="00EA1C89" w:rsidRDefault="00EA1C89" w:rsidP="0005658D"/>
    <w:sectPr w:rsidR="00EA1C89" w:rsidRPr="00EA1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2D4E"/>
    <w:multiLevelType w:val="hybridMultilevel"/>
    <w:tmpl w:val="9FBC5704"/>
    <w:lvl w:ilvl="0" w:tplc="CAFE270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B12571"/>
    <w:multiLevelType w:val="multilevel"/>
    <w:tmpl w:val="0D7ED84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C77FF5"/>
    <w:multiLevelType w:val="hybridMultilevel"/>
    <w:tmpl w:val="199CD530"/>
    <w:lvl w:ilvl="0" w:tplc="EEF0246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1A1416"/>
    <w:multiLevelType w:val="multilevel"/>
    <w:tmpl w:val="ADC86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A8261A"/>
    <w:multiLevelType w:val="multilevel"/>
    <w:tmpl w:val="B8B0D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EF4EA8"/>
    <w:multiLevelType w:val="multilevel"/>
    <w:tmpl w:val="78BE9FE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3D6AE9"/>
    <w:multiLevelType w:val="multilevel"/>
    <w:tmpl w:val="78B09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9616634"/>
    <w:multiLevelType w:val="multilevel"/>
    <w:tmpl w:val="321E149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964D95"/>
    <w:multiLevelType w:val="multilevel"/>
    <w:tmpl w:val="2E6AF3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A81AD8"/>
    <w:multiLevelType w:val="multilevel"/>
    <w:tmpl w:val="F47AA0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DD0636"/>
    <w:multiLevelType w:val="multilevel"/>
    <w:tmpl w:val="ECB690A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C765B9"/>
    <w:multiLevelType w:val="multilevel"/>
    <w:tmpl w:val="8D50C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3386319"/>
    <w:multiLevelType w:val="hybridMultilevel"/>
    <w:tmpl w:val="4388240A"/>
    <w:lvl w:ilvl="0" w:tplc="04048A9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A121ED1"/>
    <w:multiLevelType w:val="multilevel"/>
    <w:tmpl w:val="FC642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3A233F"/>
    <w:multiLevelType w:val="multilevel"/>
    <w:tmpl w:val="BB94D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5410E5"/>
    <w:multiLevelType w:val="hybridMultilevel"/>
    <w:tmpl w:val="DBAE5136"/>
    <w:lvl w:ilvl="0" w:tplc="20E44BF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C61D9A"/>
    <w:multiLevelType w:val="multilevel"/>
    <w:tmpl w:val="C1C08A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4536AD"/>
    <w:multiLevelType w:val="multilevel"/>
    <w:tmpl w:val="9602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FD539E2"/>
    <w:multiLevelType w:val="hybridMultilevel"/>
    <w:tmpl w:val="4EC09128"/>
    <w:lvl w:ilvl="0" w:tplc="990A7DD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3D3486"/>
    <w:multiLevelType w:val="multilevel"/>
    <w:tmpl w:val="50FEB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5803CC4"/>
    <w:multiLevelType w:val="multilevel"/>
    <w:tmpl w:val="DF705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8CA5542"/>
    <w:multiLevelType w:val="multilevel"/>
    <w:tmpl w:val="09185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B137FCF"/>
    <w:multiLevelType w:val="multilevel"/>
    <w:tmpl w:val="E69A4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BD05FC3"/>
    <w:multiLevelType w:val="hybridMultilevel"/>
    <w:tmpl w:val="EA22B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1915CC"/>
    <w:multiLevelType w:val="multilevel"/>
    <w:tmpl w:val="CFE408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2FD3759"/>
    <w:multiLevelType w:val="multilevel"/>
    <w:tmpl w:val="0938E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34E3F91"/>
    <w:multiLevelType w:val="multilevel"/>
    <w:tmpl w:val="B7F00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3862C2D"/>
    <w:multiLevelType w:val="multilevel"/>
    <w:tmpl w:val="084CB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9603926"/>
    <w:multiLevelType w:val="multilevel"/>
    <w:tmpl w:val="6E94C6A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9685A0A"/>
    <w:multiLevelType w:val="multilevel"/>
    <w:tmpl w:val="FF2256F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3C4FA2"/>
    <w:multiLevelType w:val="multilevel"/>
    <w:tmpl w:val="7FB600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0B74809"/>
    <w:multiLevelType w:val="hybridMultilevel"/>
    <w:tmpl w:val="68ACF6F2"/>
    <w:lvl w:ilvl="0" w:tplc="DDD8334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3BE7599"/>
    <w:multiLevelType w:val="hybridMultilevel"/>
    <w:tmpl w:val="3EE2C04A"/>
    <w:lvl w:ilvl="0" w:tplc="63B8185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9F7324"/>
    <w:multiLevelType w:val="multilevel"/>
    <w:tmpl w:val="D78CCD6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2522899"/>
    <w:multiLevelType w:val="hybridMultilevel"/>
    <w:tmpl w:val="A8D8EC12"/>
    <w:lvl w:ilvl="0" w:tplc="217C098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4E5360"/>
    <w:multiLevelType w:val="multilevel"/>
    <w:tmpl w:val="BE0A3FA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88E647A"/>
    <w:multiLevelType w:val="multilevel"/>
    <w:tmpl w:val="C002C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54505B"/>
    <w:multiLevelType w:val="multilevel"/>
    <w:tmpl w:val="EBD03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E5B6FA4"/>
    <w:multiLevelType w:val="multilevel"/>
    <w:tmpl w:val="8A624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12909EA"/>
    <w:multiLevelType w:val="multilevel"/>
    <w:tmpl w:val="1A22D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30F66AB"/>
    <w:multiLevelType w:val="multilevel"/>
    <w:tmpl w:val="190068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9D2506B"/>
    <w:multiLevelType w:val="multilevel"/>
    <w:tmpl w:val="C7080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A031F59"/>
    <w:multiLevelType w:val="multilevel"/>
    <w:tmpl w:val="C2585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71607714">
    <w:abstractNumId w:val="23"/>
  </w:num>
  <w:num w:numId="2" w16cid:durableId="2133012423">
    <w:abstractNumId w:val="34"/>
  </w:num>
  <w:num w:numId="3" w16cid:durableId="1125464086">
    <w:abstractNumId w:val="0"/>
  </w:num>
  <w:num w:numId="4" w16cid:durableId="1183394449">
    <w:abstractNumId w:val="32"/>
  </w:num>
  <w:num w:numId="5" w16cid:durableId="338586459">
    <w:abstractNumId w:val="18"/>
  </w:num>
  <w:num w:numId="6" w16cid:durableId="1052726223">
    <w:abstractNumId w:val="31"/>
  </w:num>
  <w:num w:numId="7" w16cid:durableId="1781073582">
    <w:abstractNumId w:val="12"/>
  </w:num>
  <w:num w:numId="8" w16cid:durableId="256982183">
    <w:abstractNumId w:val="15"/>
  </w:num>
  <w:num w:numId="9" w16cid:durableId="1281885186">
    <w:abstractNumId w:val="2"/>
  </w:num>
  <w:num w:numId="10" w16cid:durableId="240330670">
    <w:abstractNumId w:val="3"/>
  </w:num>
  <w:num w:numId="11" w16cid:durableId="106118755">
    <w:abstractNumId w:val="24"/>
  </w:num>
  <w:num w:numId="12" w16cid:durableId="603852826">
    <w:abstractNumId w:val="26"/>
  </w:num>
  <w:num w:numId="13" w16cid:durableId="2037850599">
    <w:abstractNumId w:val="16"/>
  </w:num>
  <w:num w:numId="14" w16cid:durableId="1562793047">
    <w:abstractNumId w:val="41"/>
  </w:num>
  <w:num w:numId="15" w16cid:durableId="1369722953">
    <w:abstractNumId w:val="1"/>
  </w:num>
  <w:num w:numId="16" w16cid:durableId="1010107033">
    <w:abstractNumId w:val="27"/>
  </w:num>
  <w:num w:numId="17" w16cid:durableId="1451976378">
    <w:abstractNumId w:val="9"/>
  </w:num>
  <w:num w:numId="18" w16cid:durableId="718747749">
    <w:abstractNumId w:val="42"/>
  </w:num>
  <w:num w:numId="19" w16cid:durableId="965500911">
    <w:abstractNumId w:val="33"/>
  </w:num>
  <w:num w:numId="20" w16cid:durableId="722294506">
    <w:abstractNumId w:val="17"/>
  </w:num>
  <w:num w:numId="21" w16cid:durableId="200822691">
    <w:abstractNumId w:val="35"/>
  </w:num>
  <w:num w:numId="22" w16cid:durableId="2027435648">
    <w:abstractNumId w:val="14"/>
  </w:num>
  <w:num w:numId="23" w16cid:durableId="222954634">
    <w:abstractNumId w:val="5"/>
  </w:num>
  <w:num w:numId="24" w16cid:durableId="1586377302">
    <w:abstractNumId w:val="22"/>
  </w:num>
  <w:num w:numId="25" w16cid:durableId="1255630064">
    <w:abstractNumId w:val="4"/>
  </w:num>
  <w:num w:numId="26" w16cid:durableId="306857411">
    <w:abstractNumId w:val="8"/>
  </w:num>
  <w:num w:numId="27" w16cid:durableId="25566918">
    <w:abstractNumId w:val="36"/>
  </w:num>
  <w:num w:numId="28" w16cid:durableId="1160342009">
    <w:abstractNumId w:val="30"/>
  </w:num>
  <w:num w:numId="29" w16cid:durableId="1400396009">
    <w:abstractNumId w:val="37"/>
  </w:num>
  <w:num w:numId="30" w16cid:durableId="443615841">
    <w:abstractNumId w:val="7"/>
  </w:num>
  <w:num w:numId="31" w16cid:durableId="1498349585">
    <w:abstractNumId w:val="38"/>
  </w:num>
  <w:num w:numId="32" w16cid:durableId="682515792">
    <w:abstractNumId w:val="40"/>
  </w:num>
  <w:num w:numId="33" w16cid:durableId="389613742">
    <w:abstractNumId w:val="6"/>
  </w:num>
  <w:num w:numId="34" w16cid:durableId="627273720">
    <w:abstractNumId w:val="28"/>
  </w:num>
  <w:num w:numId="35" w16cid:durableId="1245644054">
    <w:abstractNumId w:val="21"/>
  </w:num>
  <w:num w:numId="36" w16cid:durableId="992373462">
    <w:abstractNumId w:val="29"/>
  </w:num>
  <w:num w:numId="37" w16cid:durableId="1401442333">
    <w:abstractNumId w:val="11"/>
  </w:num>
  <w:num w:numId="38" w16cid:durableId="699013455">
    <w:abstractNumId w:val="10"/>
  </w:num>
  <w:num w:numId="39" w16cid:durableId="318078487">
    <w:abstractNumId w:val="25"/>
  </w:num>
  <w:num w:numId="40" w16cid:durableId="398360567">
    <w:abstractNumId w:val="20"/>
  </w:num>
  <w:num w:numId="41" w16cid:durableId="1766195427">
    <w:abstractNumId w:val="13"/>
  </w:num>
  <w:num w:numId="42" w16cid:durableId="682129002">
    <w:abstractNumId w:val="19"/>
  </w:num>
  <w:num w:numId="43" w16cid:durableId="155827938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MDUyszC1sDQwMzdX0lEKTi0uzszPAykwrAUAs3hdJiwAAAA="/>
  </w:docVars>
  <w:rsids>
    <w:rsidRoot w:val="009B46CD"/>
    <w:rsid w:val="0005658D"/>
    <w:rsid w:val="00097086"/>
    <w:rsid w:val="008E0306"/>
    <w:rsid w:val="00955F8C"/>
    <w:rsid w:val="009B46CD"/>
    <w:rsid w:val="00B329C7"/>
    <w:rsid w:val="00EA1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5145D"/>
  <w15:chartTrackingRefBased/>
  <w15:docId w15:val="{F3335EB9-75A2-4A2C-AADA-A44E0100E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F8C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F8C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5F8C"/>
    <w:pPr>
      <w:keepNext/>
      <w:keepLines/>
      <w:spacing w:before="40" w:after="0"/>
      <w:outlineLvl w:val="2"/>
    </w:pPr>
    <w:rPr>
      <w:rFonts w:eastAsiaTheme="majorEastAsia" w:cstheme="majorBidi"/>
      <w:b/>
      <w:color w:val="404040" w:themeColor="text1" w:themeTint="B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F8C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5F8C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5F8C"/>
    <w:rPr>
      <w:rFonts w:eastAsiaTheme="majorEastAsia" w:cstheme="majorBidi"/>
      <w:b/>
      <w:color w:val="404040" w:themeColor="text1" w:themeTint="BF"/>
      <w:szCs w:val="24"/>
    </w:rPr>
  </w:style>
  <w:style w:type="paragraph" w:styleId="ListParagraph">
    <w:name w:val="List Paragraph"/>
    <w:basedOn w:val="Normal"/>
    <w:uiPriority w:val="34"/>
    <w:qFormat/>
    <w:rsid w:val="00EA1C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1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1C8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5658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5658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3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wl.purdue.edu/owl/research_and_citation/chicago_manual_17th_edition/cmos_formatting_and_style_guide/chicago_manual_of_style_17th_edition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1-12T23:10:00Z</dcterms:created>
  <dcterms:modified xsi:type="dcterms:W3CDTF">2023-01-12T23:10:00Z</dcterms:modified>
</cp:coreProperties>
</file>